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B9306" w14:textId="0DAEC449" w:rsidR="00522691" w:rsidRDefault="008248D0">
      <w:pPr>
        <w:pStyle w:val="BodyText"/>
      </w:pPr>
      <w:r>
        <w:t>Circle</w:t>
      </w:r>
      <w:r w:rsidR="00522691">
        <w:t xml:space="preserve"> Term: [ </w:t>
      </w:r>
      <w:r w:rsidR="00522691" w:rsidRPr="00E92E86">
        <w:rPr>
          <w:b/>
          <w:bCs/>
          <w:u w:val="single"/>
        </w:rPr>
        <w:t>Spring</w:t>
      </w:r>
      <w:r w:rsidR="00522691">
        <w:t xml:space="preserve"> | Fall | </w:t>
      </w:r>
      <w:proofErr w:type="gramStart"/>
      <w:r w:rsidR="00E92E86">
        <w:t>Summer]</w:t>
      </w:r>
      <w:r w:rsidR="00522691">
        <w:t xml:space="preserve">  Year</w:t>
      </w:r>
      <w:proofErr w:type="gramEnd"/>
      <w:r w:rsidR="00522691">
        <w:t>: __</w:t>
      </w:r>
      <w:r w:rsidR="00E92E86">
        <w:t>2021</w:t>
      </w:r>
      <w:r w:rsidR="00522691">
        <w:t>__</w:t>
      </w:r>
    </w:p>
    <w:p w14:paraId="5943F3EB" w14:textId="77777777" w:rsidR="00522691" w:rsidRDefault="00522691">
      <w:pPr>
        <w:pStyle w:val="BodyText"/>
      </w:pPr>
    </w:p>
    <w:p w14:paraId="1EF154B1" w14:textId="6B2811CC" w:rsidR="00522691" w:rsidRDefault="008248D0">
      <w:pPr>
        <w:pStyle w:val="BodyText"/>
      </w:pPr>
      <w:r>
        <w:t>Course Number - Section</w:t>
      </w:r>
      <w:r w:rsidR="00522691">
        <w:t xml:space="preserve">:  </w:t>
      </w:r>
      <w:r>
        <w:t xml:space="preserve">CS </w:t>
      </w:r>
      <w:r w:rsidR="00B753D5">
        <w:t>3160</w:t>
      </w:r>
      <w:r w:rsidR="00522691">
        <w:t xml:space="preserve"> - </w:t>
      </w:r>
      <w:r w:rsidR="003A2A3E">
        <w:t>1</w:t>
      </w:r>
    </w:p>
    <w:p w14:paraId="2B4AC75E" w14:textId="77777777" w:rsidR="00522691" w:rsidRDefault="00522691">
      <w:pPr>
        <w:pStyle w:val="BodyText"/>
      </w:pPr>
    </w:p>
    <w:p w14:paraId="6ECF3C69" w14:textId="2FCA4922" w:rsidR="00522691" w:rsidRDefault="00522691">
      <w:pPr>
        <w:pStyle w:val="BodyText"/>
      </w:pPr>
      <w:r>
        <w:t>Name (</w:t>
      </w:r>
      <w:r>
        <w:rPr>
          <w:b/>
          <w:bCs/>
        </w:rPr>
        <w:t>PRINT</w:t>
      </w:r>
      <w:r>
        <w:t>): ___</w:t>
      </w:r>
      <w:r w:rsidR="00E92E86">
        <w:rPr>
          <w:u w:val="single"/>
        </w:rPr>
        <w:t>Sidney Sanders</w:t>
      </w:r>
      <w:r w:rsidR="00536524">
        <w:t>________      Student</w:t>
      </w:r>
      <w:r w:rsidR="00B753D5">
        <w:t xml:space="preserve"> ID</w:t>
      </w:r>
      <w:r w:rsidR="00536524">
        <w:t xml:space="preserve"> </w:t>
      </w:r>
      <w:r w:rsidR="00350B45">
        <w:t>#:</w:t>
      </w:r>
      <w:r>
        <w:t xml:space="preserve"> </w:t>
      </w:r>
      <w:r w:rsidR="00B753D5">
        <w:t>_</w:t>
      </w:r>
      <w:r w:rsidR="002221FD">
        <w:t>___</w:t>
      </w:r>
      <w:r w:rsidR="00350B45">
        <w:rPr>
          <w:u w:val="single"/>
        </w:rPr>
        <w:t>0020308307</w:t>
      </w:r>
      <w:r w:rsidR="00E609F4">
        <w:t>_____</w:t>
      </w:r>
    </w:p>
    <w:p w14:paraId="1F4D6B21" w14:textId="77777777" w:rsidR="002221FD" w:rsidRDefault="002221FD">
      <w:pPr>
        <w:pStyle w:val="BodyText"/>
      </w:pPr>
    </w:p>
    <w:p w14:paraId="78138283" w14:textId="62F2702B" w:rsidR="00522691" w:rsidRDefault="002221FD">
      <w:pPr>
        <w:pStyle w:val="BodyText"/>
      </w:pPr>
      <w:r>
        <w:t xml:space="preserve">Seeking degree (check </w:t>
      </w:r>
      <w:r w:rsidRPr="002221FD">
        <w:rPr>
          <w:b/>
        </w:rPr>
        <w:t>ONE</w:t>
      </w:r>
      <w:r>
        <w:t>):   _</w:t>
      </w:r>
      <w:r w:rsidRPr="00350B45">
        <w:rPr>
          <w:b/>
          <w:bCs/>
          <w:u w:val="single"/>
        </w:rPr>
        <w:t>_</w:t>
      </w:r>
      <w:r w:rsidR="00350B45">
        <w:rPr>
          <w:b/>
          <w:bCs/>
          <w:u w:val="single"/>
        </w:rPr>
        <w:t>X</w:t>
      </w:r>
      <w:r w:rsidRPr="00350B45">
        <w:rPr>
          <w:b/>
          <w:bCs/>
          <w:u w:val="single"/>
        </w:rPr>
        <w:t>_</w:t>
      </w:r>
      <w:r w:rsidR="00350B45">
        <w:t>_ BS</w:t>
      </w:r>
      <w:r>
        <w:t xml:space="preserve"> in </w:t>
      </w:r>
      <w:r w:rsidR="00350B45">
        <w:t>CS _</w:t>
      </w:r>
      <w:r w:rsidR="003A2A3E">
        <w:t>___ BS in SE</w:t>
      </w:r>
      <w:r>
        <w:t xml:space="preserve">   ___ BA in </w:t>
      </w:r>
      <w:r w:rsidR="00350B45">
        <w:t>CS _</w:t>
      </w:r>
      <w:r>
        <w:t>__ Other</w:t>
      </w:r>
    </w:p>
    <w:p w14:paraId="1F82DE44" w14:textId="77777777" w:rsidR="00522691" w:rsidRDefault="00522691">
      <w:pPr>
        <w:pStyle w:val="BodyText"/>
      </w:pPr>
    </w:p>
    <w:p w14:paraId="7A95A826" w14:textId="77777777" w:rsidR="00522691" w:rsidRDefault="00522691">
      <w:pPr>
        <w:pStyle w:val="BodyText"/>
      </w:pPr>
    </w:p>
    <w:p w14:paraId="5A60A4A7" w14:textId="77777777" w:rsidR="00522691" w:rsidRDefault="00522691">
      <w:pPr>
        <w:pStyle w:val="BodyText"/>
      </w:pPr>
      <w:r>
        <w:t>PLEASE check all that apply to you:</w:t>
      </w:r>
    </w:p>
    <w:p w14:paraId="48997568" w14:textId="77777777" w:rsidR="00522691" w:rsidRDefault="00522691">
      <w:pPr>
        <w:pStyle w:val="BodyText"/>
      </w:pPr>
    </w:p>
    <w:p w14:paraId="4239EF59" w14:textId="7AC861E2" w:rsidR="00E609F4" w:rsidRDefault="00EE2BED">
      <w:pPr>
        <w:pStyle w:val="BodyText"/>
      </w:pPr>
      <w:r>
        <w:t xml:space="preserve">[   </w:t>
      </w:r>
      <w:proofErr w:type="gramStart"/>
      <w:r w:rsidR="00795355">
        <w:t>X</w:t>
      </w:r>
      <w:r>
        <w:t xml:space="preserve">  ]</w:t>
      </w:r>
      <w:proofErr w:type="gramEnd"/>
      <w:r>
        <w:t xml:space="preserve"> I have taken CS20</w:t>
      </w:r>
      <w:r w:rsidR="00B753D5">
        <w:t>2</w:t>
      </w:r>
      <w:r>
        <w:t xml:space="preserve">0. If </w:t>
      </w:r>
      <w:r w:rsidR="002221FD">
        <w:t xml:space="preserve">at </w:t>
      </w:r>
      <w:r>
        <w:t>BGSU</w:t>
      </w:r>
      <w:r w:rsidR="002221FD">
        <w:t xml:space="preserve">, provide instructor’s </w:t>
      </w:r>
      <w:proofErr w:type="gramStart"/>
      <w:r w:rsidR="002221FD">
        <w:t>name</w:t>
      </w:r>
      <w:r w:rsidR="00E609F4">
        <w:t xml:space="preserve">  _</w:t>
      </w:r>
      <w:proofErr w:type="gramEnd"/>
      <w:r w:rsidR="00E609F4">
        <w:t>__</w:t>
      </w:r>
      <w:r w:rsidR="002221FD">
        <w:t>___</w:t>
      </w:r>
      <w:r w:rsidR="00795355">
        <w:rPr>
          <w:u w:val="single"/>
        </w:rPr>
        <w:t>Carlson</w:t>
      </w:r>
      <w:r w:rsidR="002221FD">
        <w:t>_____ Grade: ___</w:t>
      </w:r>
      <w:r w:rsidR="00795355">
        <w:rPr>
          <w:u w:val="single"/>
        </w:rPr>
        <w:t>D</w:t>
      </w:r>
      <w:r w:rsidR="002221FD">
        <w:t>__</w:t>
      </w:r>
    </w:p>
    <w:p w14:paraId="527D0F88" w14:textId="716D5AE3" w:rsidR="004765C2" w:rsidRDefault="004765C2" w:rsidP="004765C2">
      <w:pPr>
        <w:pStyle w:val="BodyText"/>
      </w:pPr>
      <w:r>
        <w:t xml:space="preserve">[  </w:t>
      </w:r>
      <w:r w:rsidR="0027710D">
        <w:t xml:space="preserve"> </w:t>
      </w:r>
      <w:proofErr w:type="gramStart"/>
      <w:r w:rsidR="00795355">
        <w:t>X</w:t>
      </w:r>
      <w:r>
        <w:t xml:space="preserve">  ]</w:t>
      </w:r>
      <w:proofErr w:type="gramEnd"/>
      <w:r>
        <w:t xml:space="preserve"> I have taken CS2020. If at BGSU, provide instructor’s </w:t>
      </w:r>
      <w:proofErr w:type="gramStart"/>
      <w:r>
        <w:t>name  _</w:t>
      </w:r>
      <w:proofErr w:type="gramEnd"/>
      <w:r>
        <w:t>______</w:t>
      </w:r>
      <w:r w:rsidR="006F2707">
        <w:t>Unsure</w:t>
      </w:r>
      <w:r>
        <w:t>____ Grade: ___</w:t>
      </w:r>
      <w:r w:rsidR="006F2707">
        <w:t>A</w:t>
      </w:r>
      <w:r>
        <w:t>___</w:t>
      </w:r>
    </w:p>
    <w:p w14:paraId="439FF7A2" w14:textId="45F3006F" w:rsidR="008248D0" w:rsidRDefault="008248D0">
      <w:pPr>
        <w:pStyle w:val="BodyText"/>
      </w:pPr>
    </w:p>
    <w:p w14:paraId="6AEBD492" w14:textId="6B6FA47C" w:rsidR="00B753D5" w:rsidRDefault="00B753D5">
      <w:pPr>
        <w:pStyle w:val="BodyText"/>
      </w:pPr>
    </w:p>
    <w:p w14:paraId="7446D341" w14:textId="4D98C91A" w:rsidR="00522691" w:rsidRDefault="00522691">
      <w:pPr>
        <w:pStyle w:val="BodyText"/>
      </w:pPr>
      <w:r>
        <w:t>Special needs you want the instructor to be aware of:</w:t>
      </w:r>
    </w:p>
    <w:p w14:paraId="5C236C4F" w14:textId="0F6BC046" w:rsidR="00522691" w:rsidRDefault="00522691">
      <w:pPr>
        <w:pStyle w:val="BodyText"/>
      </w:pPr>
    </w:p>
    <w:p w14:paraId="55FEEABD" w14:textId="62872D0E" w:rsidR="00522691" w:rsidRDefault="00522691">
      <w:pPr>
        <w:pStyle w:val="BodyText"/>
      </w:pPr>
      <w:r>
        <w:t>________________________________________________________________________</w:t>
      </w:r>
    </w:p>
    <w:p w14:paraId="2F803EE9" w14:textId="6268C482" w:rsidR="00522691" w:rsidRDefault="00522691">
      <w:pPr>
        <w:pStyle w:val="BodyText"/>
      </w:pPr>
    </w:p>
    <w:p w14:paraId="65FA39D9" w14:textId="4C99D4AB" w:rsidR="00522691" w:rsidRDefault="00522691">
      <w:pPr>
        <w:pStyle w:val="BodyText"/>
      </w:pPr>
      <w:r>
        <w:t>________________________________________________________________________</w:t>
      </w:r>
    </w:p>
    <w:p w14:paraId="4B8A256E" w14:textId="6B9ACE08" w:rsidR="00522691" w:rsidRDefault="00522691">
      <w:pPr>
        <w:pStyle w:val="BodyText"/>
      </w:pPr>
    </w:p>
    <w:p w14:paraId="0DCAC082" w14:textId="14A5DB10" w:rsidR="002221FD" w:rsidRDefault="002221FD" w:rsidP="002221FD">
      <w:pPr>
        <w:pStyle w:val="BodyText"/>
      </w:pPr>
      <w:r>
        <w:t>________________________________________________________________________</w:t>
      </w:r>
    </w:p>
    <w:p w14:paraId="36480302" w14:textId="29C1CE74" w:rsidR="00522691" w:rsidRDefault="00522691">
      <w:pPr>
        <w:pStyle w:val="BodyText"/>
      </w:pPr>
    </w:p>
    <w:p w14:paraId="03A83E05" w14:textId="18932AB3" w:rsidR="00B753D5" w:rsidRDefault="002221FD">
      <w:pPr>
        <w:pStyle w:val="BodyText"/>
      </w:pPr>
      <w:r>
        <w:t>________________________________________________________</w:t>
      </w:r>
      <w:r w:rsidR="00B753D5">
        <w:t>________________</w:t>
      </w:r>
    </w:p>
    <w:p w14:paraId="685FF492" w14:textId="4D3DA194" w:rsidR="002221FD" w:rsidRDefault="002221FD">
      <w:pPr>
        <w:pStyle w:val="BodyText"/>
      </w:pPr>
    </w:p>
    <w:p w14:paraId="44366C11" w14:textId="5EAF738F" w:rsidR="00522691" w:rsidRDefault="00522691">
      <w:pPr>
        <w:pStyle w:val="BodyText"/>
      </w:pPr>
    </w:p>
    <w:p w14:paraId="76DC98A5" w14:textId="2C2FE634" w:rsidR="00522691" w:rsidRDefault="00522691">
      <w:pPr>
        <w:pStyle w:val="BodyText"/>
      </w:pPr>
      <w:r>
        <w:t xml:space="preserve">I understand that my grade in this class will be determined by the points I earn during the semester doing </w:t>
      </w:r>
      <w:r>
        <w:rPr>
          <w:b/>
        </w:rPr>
        <w:t>MY OWN WORK</w:t>
      </w:r>
      <w:r>
        <w:t xml:space="preserve">. Furthermore, I understand that in this </w:t>
      </w:r>
      <w:r w:rsidR="00391A12">
        <w:t>class,</w:t>
      </w:r>
      <w:r>
        <w:t xml:space="preserve"> attendance is REQUIRED</w:t>
      </w:r>
      <w:r w:rsidR="00536734">
        <w:t>,</w:t>
      </w:r>
      <w:r>
        <w:t xml:space="preserve"> and if I miss </w:t>
      </w:r>
      <w:r w:rsidR="00391A12">
        <w:t>class,</w:t>
      </w:r>
      <w:r>
        <w:t xml:space="preserve"> it is </w:t>
      </w:r>
      <w:r>
        <w:rPr>
          <w:b/>
        </w:rPr>
        <w:t>MY RESPONSIBILITY</w:t>
      </w:r>
      <w:r>
        <w:t xml:space="preserve"> to find out what I missed and to </w:t>
      </w:r>
      <w:r w:rsidR="00BB7E34">
        <w:t>study</w:t>
      </w:r>
      <w:r>
        <w:t xml:space="preserve"> the material on my own time. I understand that some missed classwork cannot be made up (i.e., quizzes</w:t>
      </w:r>
      <w:r w:rsidR="00536734">
        <w:t>/</w:t>
      </w:r>
      <w:r w:rsidR="002221FD">
        <w:t xml:space="preserve">bonus </w:t>
      </w:r>
      <w:r>
        <w:t>attendance points</w:t>
      </w:r>
      <w:r w:rsidR="00536734">
        <w:t>/</w:t>
      </w:r>
      <w:r w:rsidR="00BB7E34">
        <w:t>assignments that students have several days to complete</w:t>
      </w:r>
      <w:r w:rsidR="00B753D5">
        <w:t>, etc.</w:t>
      </w:r>
      <w:r>
        <w:t xml:space="preserve">). </w:t>
      </w:r>
    </w:p>
    <w:p w14:paraId="07D8F54B" w14:textId="3079F4A0" w:rsidR="00522691" w:rsidRDefault="00522691">
      <w:pPr>
        <w:pStyle w:val="BodyText"/>
      </w:pPr>
    </w:p>
    <w:p w14:paraId="294701C2" w14:textId="2A570089" w:rsidR="00522691" w:rsidRDefault="00522691">
      <w:pPr>
        <w:pStyle w:val="BodyText"/>
        <w:rPr>
          <w:b/>
        </w:rPr>
      </w:pPr>
      <w:r>
        <w:rPr>
          <w:b/>
        </w:rPr>
        <w:t>I understand that LATE assignments are not accepted in this class.</w:t>
      </w:r>
    </w:p>
    <w:p w14:paraId="241B3C35" w14:textId="0888E1D1" w:rsidR="00522691" w:rsidRDefault="00323464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7369174" wp14:editId="1175C5F8">
            <wp:simplePos x="0" y="0"/>
            <wp:positionH relativeFrom="column">
              <wp:posOffset>1095375</wp:posOffset>
            </wp:positionH>
            <wp:positionV relativeFrom="paragraph">
              <wp:posOffset>84455</wp:posOffset>
            </wp:positionV>
            <wp:extent cx="1794256" cy="532765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256" cy="532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E170BB" w14:textId="45CDF04F" w:rsidR="00522691" w:rsidRDefault="00522691">
      <w:pPr>
        <w:pStyle w:val="BodyText"/>
      </w:pPr>
    </w:p>
    <w:p w14:paraId="3AAE879B" w14:textId="4275AD3A" w:rsidR="00522691" w:rsidRDefault="00522691">
      <w:pPr>
        <w:pStyle w:val="BodyText"/>
      </w:pPr>
      <w:r>
        <w:t>Signature: ________</w:t>
      </w:r>
      <w:r w:rsidR="00B753D5">
        <w:t>____________________________</w:t>
      </w:r>
      <w:proofErr w:type="gramStart"/>
      <w:r w:rsidR="00B753D5">
        <w:t>_  D</w:t>
      </w:r>
      <w:r>
        <w:t>ate</w:t>
      </w:r>
      <w:proofErr w:type="gramEnd"/>
      <w:r>
        <w:t>:  ________</w:t>
      </w:r>
      <w:r w:rsidR="00583F8F" w:rsidRPr="00583F8F">
        <w:rPr>
          <w:u w:val="single"/>
        </w:rPr>
        <w:t>1/11/2021</w:t>
      </w:r>
      <w:r w:rsidRPr="00583F8F">
        <w:rPr>
          <w:u w:val="single"/>
        </w:rPr>
        <w:t>_____</w:t>
      </w:r>
    </w:p>
    <w:p w14:paraId="54951EB2" w14:textId="77777777" w:rsidR="00522691" w:rsidRDefault="00522691"/>
    <w:p w14:paraId="77C78740" w14:textId="77777777" w:rsidR="00522691" w:rsidRDefault="00522691"/>
    <w:sectPr w:rsidR="00522691" w:rsidSect="00CE3190">
      <w:footnotePr>
        <w:pos w:val="beneathText"/>
      </w:footnotePr>
      <w:pgSz w:w="12240" w:h="15840"/>
      <w:pgMar w:top="990" w:right="720" w:bottom="360" w:left="81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pos w:val="beneathText"/>
  </w:foot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DMztTS0NDSzNDFW0lEKTi0uzszPAykwqQUAVwKInywAAAA="/>
  </w:docVars>
  <w:rsids>
    <w:rsidRoot w:val="00F53111"/>
    <w:rsid w:val="002221FD"/>
    <w:rsid w:val="0027710D"/>
    <w:rsid w:val="00323464"/>
    <w:rsid w:val="00350B45"/>
    <w:rsid w:val="00391A12"/>
    <w:rsid w:val="003A2A3E"/>
    <w:rsid w:val="004765C2"/>
    <w:rsid w:val="00494C0B"/>
    <w:rsid w:val="0051402F"/>
    <w:rsid w:val="00522691"/>
    <w:rsid w:val="00536524"/>
    <w:rsid w:val="00536734"/>
    <w:rsid w:val="005439B1"/>
    <w:rsid w:val="00583F8F"/>
    <w:rsid w:val="0065007C"/>
    <w:rsid w:val="006F2707"/>
    <w:rsid w:val="00795355"/>
    <w:rsid w:val="007A52E9"/>
    <w:rsid w:val="008248D0"/>
    <w:rsid w:val="009E242A"/>
    <w:rsid w:val="00A56D06"/>
    <w:rsid w:val="00A66984"/>
    <w:rsid w:val="00B42A6D"/>
    <w:rsid w:val="00B753D5"/>
    <w:rsid w:val="00BB7E34"/>
    <w:rsid w:val="00CE3190"/>
    <w:rsid w:val="00D61662"/>
    <w:rsid w:val="00DB1B2E"/>
    <w:rsid w:val="00E609F4"/>
    <w:rsid w:val="00E82B43"/>
    <w:rsid w:val="00E92E86"/>
    <w:rsid w:val="00EE2BED"/>
    <w:rsid w:val="00F53111"/>
    <w:rsid w:val="00F7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4A633"/>
  <w15:chartTrackingRefBased/>
  <w15:docId w15:val="{F9C597FC-A50F-4E84-8B95-6E1195342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2160" w:right="2880"/>
      <w:jc w:val="both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sz w:val="32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both"/>
      <w:outlineLvl w:val="3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4z0">
    <w:name w:val="WW8Num4z0"/>
    <w:rPr>
      <w:rFonts w:ascii="Symbol" w:hAnsi="Symbol"/>
    </w:rPr>
  </w:style>
  <w:style w:type="character" w:customStyle="1" w:styleId="WW8Num5z0">
    <w:name w:val="WW8Num5z0"/>
    <w:rPr>
      <w:rFonts w:ascii="Wingdings" w:hAnsi="Wingdings"/>
    </w:rPr>
  </w:style>
  <w:style w:type="character" w:customStyle="1" w:styleId="WW8Num7z0">
    <w:name w:val="WW8Num7z0"/>
    <w:rPr>
      <w:rFonts w:ascii="Wingdings" w:hAnsi="Wingdings"/>
    </w:rPr>
  </w:style>
  <w:style w:type="character" w:styleId="Hyperlink">
    <w:name w:val="Hyperlink"/>
    <w:semiHidden/>
    <w:rPr>
      <w:color w:val="0000FF"/>
      <w:u w:val="single"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Lucida Sans Unicode" w:hAnsi="Arial" w:cs="Tahoma"/>
      <w:sz w:val="28"/>
      <w:szCs w:val="28"/>
    </w:rPr>
  </w:style>
  <w:style w:type="paragraph" w:styleId="BodyText">
    <w:name w:val="Body Text"/>
    <w:basedOn w:val="Normal"/>
    <w:semiHidden/>
    <w:rPr>
      <w:sz w:val="24"/>
    </w:rPr>
  </w:style>
  <w:style w:type="paragraph" w:styleId="List">
    <w:name w:val="List"/>
    <w:basedOn w:val="BodyText"/>
    <w:semiHidden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20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GSU</Company>
  <LinksUpToDate>false</LinksUpToDate>
  <CharactersWithSpaces>1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wiga A. Carlson</dc:creator>
  <cp:keywords/>
  <cp:lastModifiedBy>Sidney Sanders</cp:lastModifiedBy>
  <cp:revision>14</cp:revision>
  <cp:lastPrinted>2016-12-29T15:24:00Z</cp:lastPrinted>
  <dcterms:created xsi:type="dcterms:W3CDTF">2020-01-13T19:18:00Z</dcterms:created>
  <dcterms:modified xsi:type="dcterms:W3CDTF">2021-01-11T13:54:00Z</dcterms:modified>
</cp:coreProperties>
</file>